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9"/>
        <w:gridCol w:w="5584"/>
        <w:gridCol w:w="2457"/>
      </w:tblGrid>
      <w:tr w:rsidR="00294519" w:rsidRPr="00294519" w14:paraId="412441B6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3B48C6" w14:textId="77777777" w:rsidR="00294519" w:rsidRPr="00294519" w:rsidRDefault="00294519" w:rsidP="0029451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F0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63C37F" w14:textId="77777777" w:rsidR="00294519" w:rsidRPr="00294519" w:rsidRDefault="00294519" w:rsidP="0029451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F0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4FCACF" w14:textId="77777777" w:rsidR="00294519" w:rsidRPr="00294519" w:rsidRDefault="00294519" w:rsidP="00294519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F0FFFF"/>
                <w:sz w:val="18"/>
                <w:szCs w:val="18"/>
                <w:lang w:eastAsia="ru-RU"/>
              </w:rPr>
              <w:t>Общая сумма дохода за 2013 год (тыс.руб.)</w:t>
            </w:r>
          </w:p>
        </w:tc>
      </w:tr>
      <w:tr w:rsidR="00294519" w:rsidRPr="00294519" w14:paraId="3700002F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F9CD24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Барабанова Елена Валентиновна</w:t>
            </w: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83FB8BD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обеспечению деятельности Президиума Московского городского суда и обобщению судебной практик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9F229F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39</w:t>
            </w: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4</w:t>
            </w:r>
          </w:p>
        </w:tc>
      </w:tr>
      <w:tr w:rsidR="00294519" w:rsidRPr="00294519" w14:paraId="2A762FE5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13DD6C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Волкова Анастасия Алексее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22439E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Перв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88AD89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705</w:t>
            </w:r>
          </w:p>
        </w:tc>
      </w:tr>
      <w:tr w:rsidR="00294519" w:rsidRPr="00294519" w14:paraId="6A169E4A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1836D7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Дурнова Марина Фед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FC96FF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архивн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F3973A7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768</w:t>
            </w:r>
          </w:p>
        </w:tc>
      </w:tr>
      <w:tr w:rsidR="00294519" w:rsidRPr="00294519" w14:paraId="0C30EEE9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C367CF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Ермакова Елена Владими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3722B64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судопроизводства по уголовным делам апелляционной инстанции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DF78834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89</w:t>
            </w:r>
          </w:p>
        </w:tc>
      </w:tr>
      <w:tr w:rsidR="00294519" w:rsidRPr="00294519" w14:paraId="7F501B81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4A2714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аргальцев Антон Игоре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C9FA37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юридического отдел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90E28E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14</w:t>
            </w:r>
          </w:p>
        </w:tc>
      </w:tr>
      <w:tr w:rsidR="00294519" w:rsidRPr="00294519" w14:paraId="2D374AA5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3C0D5D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лочков Марк Александ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DD97908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государственной службы и кадров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B05165A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633</w:t>
            </w:r>
          </w:p>
        </w:tc>
      </w:tr>
      <w:tr w:rsidR="00294519" w:rsidRPr="00294519" w14:paraId="2B63853D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D376E83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ндратьева Светлана Викторовна</w:t>
            </w:r>
          </w:p>
          <w:p w14:paraId="129777E0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DE8F82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дификации и систематизации законодатель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03464D7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630</w:t>
            </w:r>
          </w:p>
          <w:p w14:paraId="450D5430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45</w:t>
            </w:r>
          </w:p>
        </w:tc>
      </w:tr>
      <w:tr w:rsidR="00294519" w:rsidRPr="00294519" w14:paraId="57711D5E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3FB39CC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имонова Анастасия Александ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E50945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обеспечения судопроизводства по гражданским и административным делам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A184D1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066</w:t>
            </w:r>
          </w:p>
        </w:tc>
      </w:tr>
      <w:tr w:rsidR="00294519" w:rsidRPr="00294519" w14:paraId="6DDC2DE7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807804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олопова Ульяна Викторовн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88F543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по связям со СМИ и общественностью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35F3F0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514</w:t>
            </w:r>
          </w:p>
        </w:tc>
      </w:tr>
      <w:tr w:rsidR="00294519" w:rsidRPr="00294519" w14:paraId="77113916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9F074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Тузиков Михаил Владимирович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DEA5D97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компьютерного (информационного) обеспечения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1566AF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706</w:t>
            </w:r>
          </w:p>
        </w:tc>
      </w:tr>
      <w:tr w:rsidR="00294519" w:rsidRPr="00294519" w14:paraId="1FE75CDF" w14:textId="77777777" w:rsidTr="00294519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AC8084F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Фролов Александр Сергеевич</w:t>
            </w: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294519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6F3C0B4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Начальник отдела делопроизводств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347290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636</w:t>
            </w:r>
          </w:p>
          <w:p w14:paraId="171BC87F" w14:textId="77777777" w:rsidR="00294519" w:rsidRPr="00294519" w:rsidRDefault="00294519" w:rsidP="00294519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294519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51</w:t>
            </w:r>
          </w:p>
        </w:tc>
      </w:tr>
    </w:tbl>
    <w:p w14:paraId="446701E2" w14:textId="77777777" w:rsidR="003B0EF6" w:rsidRPr="00294519" w:rsidRDefault="00294519" w:rsidP="00294519">
      <w:bookmarkStart w:id="0" w:name="_GoBack"/>
      <w:bookmarkEnd w:id="0"/>
    </w:p>
    <w:sectPr w:rsidR="003B0EF6" w:rsidRPr="0029451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jc3sDQ1MjZX0lEKTi0uzszPAykwqgUAREzWxywAAAA="/>
  </w:docVars>
  <w:rsids>
    <w:rsidRoot w:val="00654068"/>
    <w:rsid w:val="00294519"/>
    <w:rsid w:val="0029600A"/>
    <w:rsid w:val="00654068"/>
    <w:rsid w:val="006F33B9"/>
    <w:rsid w:val="0086378A"/>
    <w:rsid w:val="008E3351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F6238"/>
  <w15:chartTrackingRefBased/>
  <w15:docId w15:val="{59A972C8-5CD0-4863-A9E7-7A9D891A4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9600A"/>
  </w:style>
  <w:style w:type="paragraph" w:styleId="NormalWeb">
    <w:name w:val="Normal (Web)"/>
    <w:basedOn w:val="Normal"/>
    <w:uiPriority w:val="99"/>
    <w:semiHidden/>
    <w:unhideWhenUsed/>
    <w:rsid w:val="00296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2945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7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5:00Z</dcterms:modified>
</cp:coreProperties>
</file>